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2404b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bbfe117-5a73-45e6-8921-9460d09f47a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2:11Z</dcterms:created>
  <dcterms:modified xsi:type="dcterms:W3CDTF">2023-06-25T18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